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E4446" w14:textId="16CAB685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5122E2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</w:t>
      </w:r>
      <w:proofErr w:type="spellStart"/>
      <w:r w:rsidR="00C824F0">
        <w:rPr>
          <w:rFonts w:eastAsia="Times New Roman" w:cs="Helvetica"/>
          <w:color w:val="2D3B45"/>
          <w:sz w:val="24"/>
          <w:szCs w:val="24"/>
        </w:rPr>
        <w:t>Powerpoint</w:t>
      </w:r>
      <w:proofErr w:type="spellEnd"/>
      <w:r w:rsidR="00C824F0">
        <w:rPr>
          <w:rFonts w:eastAsia="Times New Roman" w:cs="Helvetica"/>
          <w:color w:val="2D3B45"/>
          <w:sz w:val="24"/>
          <w:szCs w:val="24"/>
        </w:rPr>
        <w:t xml:space="preserve">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</w:t>
      </w:r>
      <w:proofErr w:type="spellStart"/>
      <w:r>
        <w:rPr>
          <w:rFonts w:eastAsia="Times New Roman" w:cs="Helvetica"/>
          <w:color w:val="2D3B45"/>
          <w:sz w:val="24"/>
          <w:szCs w:val="24"/>
        </w:rPr>
        <w:t>Github</w:t>
      </w:r>
      <w:proofErr w:type="spellEnd"/>
      <w:r>
        <w:rPr>
          <w:rFonts w:eastAsia="Times New Roman" w:cs="Helvetica"/>
          <w:color w:val="2D3B45"/>
          <w:sz w:val="24"/>
          <w:szCs w:val="24"/>
        </w:rPr>
        <w:t xml:space="preserve">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 xml:space="preserve">Think of </w:t>
      </w:r>
      <w:proofErr w:type="gramStart"/>
      <w:r w:rsidRPr="005F5CFA">
        <w:rPr>
          <w:rFonts w:eastAsia="Times New Roman" w:cs="Helvetica"/>
          <w:color w:val="2D3B45"/>
          <w:sz w:val="24"/>
          <w:szCs w:val="24"/>
        </w:rPr>
        <w:t>a business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A08417B" w14:textId="77777777" w:rsidR="00295D57" w:rsidRPr="00FD6B1A" w:rsidRDefault="00295D57" w:rsidP="00295D57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3184FA09" w:rsidR="00C278B6" w:rsidRDefault="00FD6B1A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comfortable </w:t>
      </w:r>
      <w:r w:rsidR="005122E2">
        <w:rPr>
          <w:rFonts w:eastAsia="Times New Roman" w:cs="Helvetica"/>
          <w:color w:val="2D3B45"/>
          <w:sz w:val="24"/>
          <w:szCs w:val="24"/>
        </w:rPr>
        <w:t xml:space="preserve">with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632D23AA" w14:textId="77777777" w:rsidR="00236BBE" w:rsidRDefault="00236BBE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</w:p>
    <w:p w14:paraId="7B7D69A4" w14:textId="0F27058A" w:rsidR="00236BBE" w:rsidRDefault="00236BBE" w:rsidP="00014AD3">
      <w:pPr>
        <w:pStyle w:val="ListParagraph"/>
        <w:ind w:left="0"/>
      </w:pPr>
      <w:r>
        <w:rPr>
          <w:rFonts w:eastAsia="Times New Roman" w:cs="Helvetica"/>
          <w:color w:val="2D3B45"/>
          <w:sz w:val="24"/>
          <w:szCs w:val="24"/>
        </w:rPr>
        <w:t>Please note that you must use a computer tool to generate the model.  It is not OK to take a picture of a handwritten diagram.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p w14:paraId="61C4E634" w14:textId="77777777" w:rsidR="00796776" w:rsidRDefault="00796776"/>
    <w:p w14:paraId="4CC64FB1" w14:textId="1479DF53" w:rsidR="00796776" w:rsidRPr="00796776" w:rsidRDefault="007D4CEB" w:rsidP="00796776">
      <w:pPr>
        <w:rPr>
          <w:sz w:val="30"/>
          <w:szCs w:val="30"/>
        </w:rPr>
      </w:pPr>
      <w:r>
        <w:rPr>
          <w:sz w:val="30"/>
          <w:szCs w:val="30"/>
        </w:rPr>
        <w:t xml:space="preserve">My Solution: </w:t>
      </w:r>
      <w:r w:rsidR="00796776" w:rsidRPr="00796776">
        <w:rPr>
          <w:sz w:val="30"/>
          <w:szCs w:val="30"/>
        </w:rPr>
        <w:t>Gym</w:t>
      </w:r>
    </w:p>
    <w:p w14:paraId="6EEC0773" w14:textId="77777777" w:rsidR="00796776" w:rsidRDefault="00796776" w:rsidP="00796776"/>
    <w:p w14:paraId="63EE9B7C" w14:textId="2F0B82EA" w:rsidR="00796776" w:rsidRDefault="00796776" w:rsidP="00796776">
      <w:r>
        <w:t>Members</w:t>
      </w:r>
    </w:p>
    <w:p w14:paraId="53CFE12D" w14:textId="0B295A37" w:rsidR="00796776" w:rsidRDefault="00796776" w:rsidP="00796776">
      <w:pPr>
        <w:pStyle w:val="ListParagraph"/>
        <w:numPr>
          <w:ilvl w:val="0"/>
          <w:numId w:val="3"/>
        </w:numPr>
      </w:pPr>
      <w:r>
        <w:t>Name</w:t>
      </w:r>
    </w:p>
    <w:p w14:paraId="68FE709C" w14:textId="1D931E2C" w:rsidR="00796776" w:rsidRDefault="00796776" w:rsidP="00796776">
      <w:pPr>
        <w:pStyle w:val="ListParagraph"/>
        <w:numPr>
          <w:ilvl w:val="0"/>
          <w:numId w:val="3"/>
        </w:numPr>
      </w:pPr>
      <w:r>
        <w:t>Membership ID</w:t>
      </w:r>
    </w:p>
    <w:p w14:paraId="0432F4C8" w14:textId="58499BFF" w:rsidR="00796776" w:rsidRDefault="00796776" w:rsidP="00796776">
      <w:pPr>
        <w:pStyle w:val="ListParagraph"/>
        <w:numPr>
          <w:ilvl w:val="0"/>
          <w:numId w:val="3"/>
        </w:numPr>
      </w:pPr>
      <w:r>
        <w:t>Contact Information</w:t>
      </w:r>
    </w:p>
    <w:p w14:paraId="31E5438C" w14:textId="715035A7" w:rsidR="00796776" w:rsidRDefault="00796776" w:rsidP="00796776">
      <w:pPr>
        <w:pStyle w:val="ListParagraph"/>
        <w:numPr>
          <w:ilvl w:val="0"/>
          <w:numId w:val="3"/>
        </w:numPr>
      </w:pPr>
      <w:r>
        <w:t>Membership Type (Basic, Premium, VIP)</w:t>
      </w:r>
    </w:p>
    <w:p w14:paraId="7FEC1CFA" w14:textId="77777777" w:rsidR="007D4CEB" w:rsidRDefault="007D4CEB" w:rsidP="007D4CEB">
      <w:pPr>
        <w:pStyle w:val="ListParagraph"/>
        <w:numPr>
          <w:ilvl w:val="0"/>
          <w:numId w:val="3"/>
        </w:numPr>
      </w:pPr>
      <w:r>
        <w:t>Amount Paid</w:t>
      </w:r>
    </w:p>
    <w:p w14:paraId="2020A220" w14:textId="77777777" w:rsidR="007D4CEB" w:rsidRDefault="007D4CEB" w:rsidP="007D4CEB">
      <w:pPr>
        <w:pStyle w:val="ListParagraph"/>
        <w:numPr>
          <w:ilvl w:val="0"/>
          <w:numId w:val="3"/>
        </w:numPr>
      </w:pPr>
      <w:r>
        <w:t>Payment Date</w:t>
      </w:r>
    </w:p>
    <w:p w14:paraId="5FEB7A33" w14:textId="410377DB" w:rsidR="007D4CEB" w:rsidRDefault="007D4CEB" w:rsidP="007D4CEB">
      <w:pPr>
        <w:pStyle w:val="ListParagraph"/>
        <w:numPr>
          <w:ilvl w:val="0"/>
          <w:numId w:val="3"/>
        </w:numPr>
      </w:pPr>
      <w:r>
        <w:t>Payment Method (Credit Card, Cash, Online)</w:t>
      </w:r>
    </w:p>
    <w:p w14:paraId="7033BA32" w14:textId="694A3BF8" w:rsidR="00796776" w:rsidRDefault="00796776" w:rsidP="00796776">
      <w:r>
        <w:t>Trainers</w:t>
      </w:r>
    </w:p>
    <w:p w14:paraId="0B803447" w14:textId="1E73E413" w:rsidR="00796776" w:rsidRDefault="00796776" w:rsidP="00796776">
      <w:pPr>
        <w:pStyle w:val="ListParagraph"/>
        <w:numPr>
          <w:ilvl w:val="0"/>
          <w:numId w:val="3"/>
        </w:numPr>
      </w:pPr>
      <w:r>
        <w:t>Name</w:t>
      </w:r>
    </w:p>
    <w:p w14:paraId="5062417D" w14:textId="5F8551D6" w:rsidR="00796776" w:rsidRDefault="00796776" w:rsidP="00796776">
      <w:pPr>
        <w:pStyle w:val="ListParagraph"/>
        <w:numPr>
          <w:ilvl w:val="0"/>
          <w:numId w:val="3"/>
        </w:numPr>
      </w:pPr>
      <w:r>
        <w:t>Trainer ID</w:t>
      </w:r>
    </w:p>
    <w:p w14:paraId="64772D01" w14:textId="5FB208C0" w:rsidR="00796776" w:rsidRDefault="00796776" w:rsidP="00796776">
      <w:pPr>
        <w:pStyle w:val="ListParagraph"/>
        <w:numPr>
          <w:ilvl w:val="0"/>
          <w:numId w:val="3"/>
        </w:numPr>
      </w:pPr>
      <w:r>
        <w:t>Specialization (Strength Training, Yoga, Cardio, etc.)</w:t>
      </w:r>
    </w:p>
    <w:p w14:paraId="243B40A5" w14:textId="6DDF51F6" w:rsidR="007D4CEB" w:rsidRDefault="00796776" w:rsidP="007D4CEB">
      <w:pPr>
        <w:pStyle w:val="ListParagraph"/>
        <w:numPr>
          <w:ilvl w:val="0"/>
          <w:numId w:val="3"/>
        </w:numPr>
      </w:pPr>
      <w:r>
        <w:t>Certifications</w:t>
      </w:r>
    </w:p>
    <w:p w14:paraId="32E1311F" w14:textId="102BC16D" w:rsidR="00796776" w:rsidRDefault="00796776" w:rsidP="007D4CEB">
      <w:r>
        <w:t>Equipment</w:t>
      </w:r>
    </w:p>
    <w:p w14:paraId="04262EE2" w14:textId="70AC30C6" w:rsidR="00796776" w:rsidRDefault="00796776" w:rsidP="00796776">
      <w:pPr>
        <w:pStyle w:val="ListParagraph"/>
        <w:numPr>
          <w:ilvl w:val="0"/>
          <w:numId w:val="3"/>
        </w:numPr>
      </w:pPr>
      <w:r>
        <w:lastRenderedPageBreak/>
        <w:t>Equipment Name</w:t>
      </w:r>
    </w:p>
    <w:p w14:paraId="47E1458E" w14:textId="3FC94D32" w:rsidR="00796776" w:rsidRDefault="00796776" w:rsidP="00796776">
      <w:pPr>
        <w:pStyle w:val="ListParagraph"/>
        <w:numPr>
          <w:ilvl w:val="0"/>
          <w:numId w:val="3"/>
        </w:numPr>
      </w:pPr>
      <w:r>
        <w:t>Equipment ID</w:t>
      </w:r>
    </w:p>
    <w:p w14:paraId="2D8B5CEC" w14:textId="1AE35FB6" w:rsidR="007D4CEB" w:rsidRDefault="00796776" w:rsidP="007D4CEB">
      <w:pPr>
        <w:pStyle w:val="ListParagraph"/>
        <w:numPr>
          <w:ilvl w:val="0"/>
          <w:numId w:val="3"/>
        </w:numPr>
      </w:pPr>
      <w:r>
        <w:t xml:space="preserve">Type </w:t>
      </w:r>
    </w:p>
    <w:p w14:paraId="714ADA8B" w14:textId="67BBDFF3" w:rsidR="00796776" w:rsidRDefault="00796776" w:rsidP="00796776">
      <w:r>
        <w:t>Classes</w:t>
      </w:r>
    </w:p>
    <w:p w14:paraId="5FAF0187" w14:textId="77777777" w:rsidR="00796776" w:rsidRDefault="00796776" w:rsidP="00796776">
      <w:pPr>
        <w:pStyle w:val="ListParagraph"/>
        <w:numPr>
          <w:ilvl w:val="0"/>
          <w:numId w:val="4"/>
        </w:numPr>
      </w:pPr>
      <w:r>
        <w:t>Class Name</w:t>
      </w:r>
    </w:p>
    <w:p w14:paraId="57DA7BC5" w14:textId="77777777" w:rsidR="00796776" w:rsidRDefault="00796776" w:rsidP="00796776">
      <w:pPr>
        <w:pStyle w:val="ListParagraph"/>
        <w:numPr>
          <w:ilvl w:val="0"/>
          <w:numId w:val="4"/>
        </w:numPr>
      </w:pPr>
      <w:r>
        <w:t>Instructor</w:t>
      </w:r>
    </w:p>
    <w:p w14:paraId="73CB2BB3" w14:textId="3BC05A53" w:rsidR="00796776" w:rsidRDefault="007D4CEB" w:rsidP="00796776">
      <w:pPr>
        <w:pStyle w:val="ListParagraph"/>
        <w:numPr>
          <w:ilvl w:val="0"/>
          <w:numId w:val="4"/>
        </w:numPr>
      </w:pPr>
      <w:r>
        <w:t>Time</w:t>
      </w:r>
    </w:p>
    <w:p w14:paraId="54586AE3" w14:textId="77777777" w:rsidR="00796776" w:rsidRDefault="00796776" w:rsidP="00796776">
      <w:pPr>
        <w:pStyle w:val="ListParagraph"/>
        <w:numPr>
          <w:ilvl w:val="0"/>
          <w:numId w:val="4"/>
        </w:numPr>
      </w:pPr>
      <w:r>
        <w:t>Capacity</w:t>
      </w:r>
    </w:p>
    <w:p w14:paraId="5F095FDA" w14:textId="77777777" w:rsidR="00796776" w:rsidRDefault="00796776" w:rsidP="00796776">
      <w:pPr>
        <w:pStyle w:val="ListParagraph"/>
        <w:numPr>
          <w:ilvl w:val="0"/>
          <w:numId w:val="4"/>
        </w:numPr>
      </w:pPr>
      <w:r>
        <w:t>Difficulty Level</w:t>
      </w:r>
    </w:p>
    <w:p w14:paraId="55B6442A" w14:textId="516AC43F" w:rsidR="00796776" w:rsidRDefault="00796776" w:rsidP="007D4CEB">
      <w:pPr>
        <w:ind w:left="360"/>
      </w:pPr>
    </w:p>
    <w:p w14:paraId="3AA2F16B" w14:textId="5F37627B" w:rsidR="001C5CA2" w:rsidRDefault="001C5CA2" w:rsidP="007D4CEB">
      <w:pPr>
        <w:ind w:left="360"/>
      </w:pPr>
      <w:r>
        <w:rPr>
          <w:noProof/>
        </w:rPr>
        <w:drawing>
          <wp:inline distT="0" distB="0" distL="0" distR="0" wp14:anchorId="6AC9F660" wp14:editId="58C40320">
            <wp:extent cx="5953125" cy="5578633"/>
            <wp:effectExtent l="0" t="0" r="0" b="3175"/>
            <wp:docPr id="84741035" name="Picture 2" descr="A diagram of a gym databa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035" name="Picture 2" descr="A diagram of a gym database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87" r="20566"/>
                    <a:stretch/>
                  </pic:blipFill>
                  <pic:spPr bwMode="auto">
                    <a:xfrm>
                      <a:off x="0" y="0"/>
                      <a:ext cx="5991369" cy="5614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C5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F4140"/>
    <w:multiLevelType w:val="hybridMultilevel"/>
    <w:tmpl w:val="2D6016AA"/>
    <w:lvl w:ilvl="0" w:tplc="3E7A2E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E045F"/>
    <w:multiLevelType w:val="hybridMultilevel"/>
    <w:tmpl w:val="AFACDBC2"/>
    <w:lvl w:ilvl="0" w:tplc="3E7A2E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D70A1A"/>
    <w:multiLevelType w:val="hybridMultilevel"/>
    <w:tmpl w:val="7370FD76"/>
    <w:lvl w:ilvl="0" w:tplc="3E7A2E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510915">
    <w:abstractNumId w:val="2"/>
  </w:num>
  <w:num w:numId="2" w16cid:durableId="371803434">
    <w:abstractNumId w:val="0"/>
  </w:num>
  <w:num w:numId="3" w16cid:durableId="344331779">
    <w:abstractNumId w:val="1"/>
  </w:num>
  <w:num w:numId="4" w16cid:durableId="728503540">
    <w:abstractNumId w:val="4"/>
  </w:num>
  <w:num w:numId="5" w16cid:durableId="12661149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1459D0"/>
    <w:rsid w:val="001C5CA2"/>
    <w:rsid w:val="00236BBE"/>
    <w:rsid w:val="00282981"/>
    <w:rsid w:val="00295D57"/>
    <w:rsid w:val="002B384D"/>
    <w:rsid w:val="00354248"/>
    <w:rsid w:val="0039701C"/>
    <w:rsid w:val="0043441A"/>
    <w:rsid w:val="0044242F"/>
    <w:rsid w:val="0045239D"/>
    <w:rsid w:val="004F3CCB"/>
    <w:rsid w:val="004F4545"/>
    <w:rsid w:val="005122E2"/>
    <w:rsid w:val="005C77F5"/>
    <w:rsid w:val="005F5CFA"/>
    <w:rsid w:val="00603E07"/>
    <w:rsid w:val="00626474"/>
    <w:rsid w:val="006437D8"/>
    <w:rsid w:val="00772348"/>
    <w:rsid w:val="00796776"/>
    <w:rsid w:val="007C6299"/>
    <w:rsid w:val="007D4CEB"/>
    <w:rsid w:val="00802536"/>
    <w:rsid w:val="008742A8"/>
    <w:rsid w:val="00880763"/>
    <w:rsid w:val="009473B8"/>
    <w:rsid w:val="009800FA"/>
    <w:rsid w:val="009A6AF1"/>
    <w:rsid w:val="00A25305"/>
    <w:rsid w:val="00A43333"/>
    <w:rsid w:val="00A51476"/>
    <w:rsid w:val="00B82D60"/>
    <w:rsid w:val="00B873FB"/>
    <w:rsid w:val="00C12A88"/>
    <w:rsid w:val="00C278B6"/>
    <w:rsid w:val="00C43F5F"/>
    <w:rsid w:val="00C60F2B"/>
    <w:rsid w:val="00C824F0"/>
    <w:rsid w:val="00CD313C"/>
    <w:rsid w:val="00D01CCC"/>
    <w:rsid w:val="00D36E6F"/>
    <w:rsid w:val="00DD19C3"/>
    <w:rsid w:val="00DD7E9C"/>
    <w:rsid w:val="00E0119C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Ameena Zewail</cp:lastModifiedBy>
  <cp:revision>3</cp:revision>
  <dcterms:created xsi:type="dcterms:W3CDTF">2025-01-29T18:19:00Z</dcterms:created>
  <dcterms:modified xsi:type="dcterms:W3CDTF">2025-01-29T18:43:00Z</dcterms:modified>
</cp:coreProperties>
</file>